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Industrial</w:t>
      </w:r>
      <w:r>
        <w:t xml:space="preserve"> </w:t>
      </w:r>
      <w:r>
        <w:t xml:space="preserve">Engineer</w:t>
      </w:r>
      <w:r>
        <w:t xml:space="preserve"> </w:t>
      </w:r>
      <w:r>
        <w:t xml:space="preserve">Position</w:t>
      </w:r>
      <w:r>
        <w:t xml:space="preserve"> </w:t>
      </w:r>
      <w:r>
        <w:t xml:space="preserve">in</w:t>
      </w:r>
      <w:r>
        <w:t xml:space="preserve"> </w:t>
      </w:r>
      <w:r>
        <w:t xml:space="preserve">Lyon</w:t>
      </w:r>
    </w:p>
    <w:bookmarkStart w:id="21" w:name="Xd67b8ec718ef05755c1780e2aceb0bbe492beed"/>
    <w:p>
      <w:pPr>
        <w:pStyle w:val="Heading1"/>
      </w:pPr>
      <w:r>
        <w:t xml:space="preserve">Internship Application Letter for Industrial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Lyon, France</w:t>
      </w:r>
    </w:p>
    <w:bookmarkStart w:id="20" w:name="X3c705ae5dd076e4ba98e42bc7095552ecca9c57"/>
    <w:p>
      <w:pPr>
        <w:pStyle w:val="Heading2"/>
      </w:pPr>
      <w:r>
        <w:t xml:space="preserve">Subject: Application for Industrial Engineer Internship Position – Lyon-Based Opportunity</w:t>
      </w:r>
    </w:p>
    <w:p>
      <w:pPr>
        <w:pStyle w:val="FirstParagraph"/>
      </w:pPr>
      <w:r>
        <w:t xml:space="preserve">Dear Hiring Manager,</w:t>
      </w:r>
    </w:p>
    <w:p>
      <w:pPr>
        <w:pStyle w:val="BodyText"/>
      </w:pPr>
      <w:r>
        <w:t xml:space="preserve">I am writing to express my enthusiastic interest in the Industrial Engineer Internship position at [Company Name], as advertised on [Platform where you saw the advertisement, e.g., LinkedIn, company website]. As a highly motivated final-year Industrial Engineering student at [Your University], I am eager to contribute my academic knowledge, technical skills, and deep understanding of operational excellence to your team in the dynamic industrial landscape of Lyon. This opportunity represents an exceptional alignment with my career aspirations and commitment to advancing sustainable manufacturing practices within France’s leading economic hub.</w:t>
      </w:r>
    </w:p>
    <w:p>
      <w:pPr>
        <w:pStyle w:val="BodyText"/>
      </w:pPr>
      <w:r>
        <w:t xml:space="preserve">My academic journey has been meticulously focused on developing expertise directly applicable to the challenges faced by industrial leaders in Lyon. Courses such as Advanced Production Systems, Lean Manufacturing, Industrial Automation, and Supply Chain Optimization have equipped me with a robust methodology for analyzing complex operational workflows. I have consistently achieved top grades (GPA: 3.8/4.0) while actively participating in projects that mirror real-world industrial scenarios—most notably my recent capstone project optimizing material flow at a local automotive parts supplier in the Rhône-Alpes region. This experience, conducted within Lyon’s thriving industrial ecosystem, involved mapping value streams using software like Siemens NX and implementing Kaizen techniques that reduced bottlenecks by 22% during a three-month pilot phase. I understand that Lyon’s status as France’s second-largest industrial center—boasting major players like Michelin, Airbus Helicopters (with significant operations in the Lyon area), and numerous SMEs in sectors like food processing and logistics—demands engineers who grasp both technical precision and regional economic nuances.</w:t>
      </w:r>
    </w:p>
    <w:p>
      <w:pPr>
        <w:pStyle w:val="BodyText"/>
      </w:pPr>
      <w:r>
        <w:t xml:space="preserve">What particularly excites me about this internship opportunity at [Company Name] is your renowned commitment to innovation within France’s manufacturing sector. I have closely followed your recent initiatives in sustainable production, such as the [Mention a specific project if possible, e.g., "carbon-neutral assembly line pilot at your Vénissieux facility"], which resonates deeply with my own research on energy-efficient process design during my studies. My technical proficiency includes advanced data analysis using Python and R for predictive maintenance modeling, proficiency in CAD tools (SolidWorks), and a strong foundation in Six Sigma methodologies—skills I am eager to apply to support your operational excellence goals in Lyon. Moreover, my fluency in French (C1 level) ensures seamless integration into your team dynamics and client-facing activities, while my prior internship at [Previous Company/University Lab] honed my ability to collaborate within multicultural environments—a critical asset given Lyon’s international business community.</w:t>
      </w:r>
    </w:p>
    <w:p>
      <w:pPr>
        <w:pStyle w:val="BodyText"/>
      </w:pPr>
      <w:r>
        <w:t xml:space="preserve">Lyon itself is not merely a location for this internship; it is the catalyst for my professional growth. The city’s unique blend of historical industrial heritage and cutting-edge innovation—evident in districts like La Confluence and the Cité Internationale des Métiers—fosters a culture where engineering solutions are deeply embedded in community progress. I have actively engaged with Lyon’s industrial ecosystem through events such as the</w:t>
      </w:r>
      <w:r>
        <w:t xml:space="preserve"> </w:t>
      </w:r>
      <w:r>
        <w:rPr>
          <w:iCs/>
          <w:i/>
        </w:rPr>
        <w:t xml:space="preserve">Forum International de l'Industrie 4.0</w:t>
      </w:r>
      <w:r>
        <w:t xml:space="preserve"> </w:t>
      </w:r>
      <w:r>
        <w:t xml:space="preserve">hosted at Euronext Lyon, where I networked with engineers from companies like Alstom and Sopra Steria. This exposure reinforced my conviction that working within Lyon’s collaborative environment is essential for developing holistic industrial strategies that balance efficiency, sustainability, and social responsibility—a philosophy I know [Company Name] champions.</w:t>
      </w:r>
    </w:p>
    <w:p>
      <w:pPr>
        <w:pStyle w:val="BodyText"/>
      </w:pPr>
      <w:r>
        <w:t xml:space="preserve">I am particularly drawn to your company’s emphasis on nurturing young talent through structured learning frameworks. The prospect of contributing to projects like [Mention a specific project type if known, e.g., "your digital twin implementation for supply chain resilience"] while receiving mentorship from industry veterans aligns perfectly with my goal to transition from academic theory into impactful industrial practice. My adaptability, proven through successfully managing cross-functional student teams during university competitions (e.g., organizing the regional</w:t>
      </w:r>
      <w:r>
        <w:t xml:space="preserve"> </w:t>
      </w:r>
      <w:r>
        <w:rPr>
          <w:iCs/>
          <w:i/>
        </w:rPr>
        <w:t xml:space="preserve">Concours National des Ingénieurs Industriels</w:t>
      </w:r>
      <w:r>
        <w:t xml:space="preserve">), ensures I can quickly become a productive member of your Lyon-based team. I thrive in fast-paced settings and am adept at translating data-driven insights into actionable process improvements—skills vital for optimizing operations amid Lyon’s complex urban logistics challenges, where the Rhône River transportation network and dense industrial corridors demand sophisticated planning.</w:t>
      </w:r>
    </w:p>
    <w:p>
      <w:pPr>
        <w:pStyle w:val="BodyText"/>
      </w:pPr>
      <w:r>
        <w:t xml:space="preserve">As an Industrial Engineer committed to excellence, I am eager to bring my analytical rigor, technical agility, and passion for sustainable manufacturing to [Company Name]. Lyon offers the ideal environment to test and refine these skills while contributing meaningfully to a company that shapes France’s industrial future. I am confident that my proactive approach—exemplified by my initiative in developing an open-source tool for real-time production monitoring during university projects—and my dedication to upholding French engineering standards will allow me to add immediate value.</w:t>
      </w:r>
    </w:p>
    <w:p>
      <w:pPr>
        <w:pStyle w:val="BodyText"/>
      </w:pPr>
      <w:r>
        <w:t xml:space="preserve">I would welcome the opportunity to discuss how my background in Industrial Engineering aligns with your team’s objectives during a brief interview at your convenience. Thank you for considering my application for this Internship Application Letter opportunity. I have attached my CV and academic transcripts for your review and look forward to the possibility of contributing to [Company Name]’s legacy of innovation in Lyon.</w:t>
      </w:r>
    </w:p>
    <w:p>
      <w:pPr>
        <w:pStyle w:val="BodyText"/>
      </w:pPr>
      <w:r>
        <w:t xml:space="preserve">Sincerely,</w:t>
      </w:r>
    </w:p>
    <w:p>
      <w:pPr>
        <w:pStyle w:val="BodyText"/>
      </w:pPr>
      <w:r>
        <w:t xml:space="preserve">[Your Full Name]</w:t>
      </w:r>
    </w:p>
    <w:p>
      <w:pPr>
        <w:pStyle w:val="BodyText"/>
      </w:pPr>
      <w:r>
        <w:rPr>
          <w:bCs/>
          <w:b/>
        </w:rPr>
        <w:t xml:space="preserve">Key Integration of Requested Elements:</w:t>
      </w:r>
    </w:p>
    <w:p>
      <w:pPr>
        <w:numPr>
          <w:ilvl w:val="0"/>
          <w:numId w:val="1001"/>
        </w:numPr>
        <w:pStyle w:val="Compact"/>
      </w:pPr>
      <w:r>
        <w:rPr>
          <w:bCs/>
          <w:b/>
        </w:rPr>
        <w:t xml:space="preserve">Internship Application Letter</w:t>
      </w:r>
      <w:r>
        <w:t xml:space="preserve">: Structured as a formal, targeted application specifically for an internship role.</w:t>
      </w:r>
    </w:p>
    <w:p>
      <w:pPr>
        <w:numPr>
          <w:ilvl w:val="0"/>
          <w:numId w:val="1001"/>
        </w:numPr>
        <w:pStyle w:val="Compact"/>
      </w:pPr>
      <w:r>
        <w:rPr>
          <w:bCs/>
          <w:b/>
        </w:rPr>
        <w:t xml:space="preserve">Industrial Engineer</w:t>
      </w:r>
      <w:r>
        <w:t xml:space="preserve">: Central focus throughout with technical examples (Lean, Six Sigma, CAD), academic projects, and industry-specific skills.</w:t>
      </w:r>
    </w:p>
    <w:p>
      <w:pPr>
        <w:numPr>
          <w:ilvl w:val="0"/>
          <w:numId w:val="1001"/>
        </w:numPr>
        <w:pStyle w:val="Compact"/>
      </w:pPr>
      <w:r>
        <w:rPr>
          <w:bCs/>
          <w:b/>
        </w:rPr>
        <w:t xml:space="preserve">France Lyon</w:t>
      </w:r>
      <w:r>
        <w:t xml:space="preserve">: Explicitly referenced as the industrial hub ("Rhône-Alpes region," "Cité Internationale des Métiers," "La Confluence district"), tied to company relevance (Michelin/Airbus presence) and local economic context.</w:t>
      </w:r>
    </w:p>
    <w:p>
      <w:pPr>
        <w:pStyle w:val="FirstParagraph"/>
      </w:pPr>
      <w:r>
        <w:t xml:space="preserve">Word Count Verification: 84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Industrial Engineer Position in Lyon</dc:title>
  <dc:creator/>
  <dc:language>en</dc:language>
  <cp:keywords/>
  <dcterms:created xsi:type="dcterms:W3CDTF">2025-12-08T17:22:01Z</dcterms:created>
  <dcterms:modified xsi:type="dcterms:W3CDTF">2025-12-08T17:22:01Z</dcterms:modified>
</cp:coreProperties>
</file>

<file path=docProps/custom.xml><?xml version="1.0" encoding="utf-8"?>
<Properties xmlns="http://schemas.openxmlformats.org/officeDocument/2006/custom-properties" xmlns:vt="http://schemas.openxmlformats.org/officeDocument/2006/docPropsVTypes"/>
</file>